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016D" w:rsidRDefault="003D0047">
      <w:pPr>
        <w:pStyle w:val="Title"/>
      </w:pPr>
      <w:r>
        <w:t>CyAN Update (2021-04-01 - 2021-07-05) for Western Region</w:t>
      </w:r>
    </w:p>
    <w:p w:rsidR="00C7016D" w:rsidRDefault="003D0047">
      <w:pPr>
        <w:pStyle w:val="Date"/>
      </w:pPr>
      <w:r>
        <w:t>Report Date: 2021-07-06</w:t>
      </w:r>
    </w:p>
    <w:p w:rsidR="00C7016D" w:rsidRDefault="003D0047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C7016D" w:rsidRDefault="003D0047">
      <w:pPr>
        <w:pStyle w:val="BodyText"/>
      </w:pPr>
      <w:r>
        <w:rPr>
          <w:b/>
          <w:bCs/>
        </w:rPr>
        <w:t>TO:</w:t>
      </w:r>
    </w:p>
    <w:p w:rsidR="00C7016D" w:rsidRDefault="003D0047">
      <w:pPr>
        <w:pStyle w:val="BodyText"/>
      </w:pPr>
      <w:r>
        <w:t xml:space="preserve">MEYERS Bill * DEQ </w:t>
      </w:r>
      <w:hyperlink r:id="rId7">
        <w:r>
          <w:rPr>
            <w:rStyle w:val="Hyperlink"/>
          </w:rPr>
          <w:t>bill.meyers@deq.state.or.us</w:t>
        </w:r>
      </w:hyperlink>
      <w:r>
        <w:t xml:space="preserve">; DUGGAN Bryan * DEQ </w:t>
      </w:r>
      <w:hyperlink r:id="rId8">
        <w:r>
          <w:rPr>
            <w:rStyle w:val="Hyperlink"/>
          </w:rPr>
          <w:t>bryan.duggan@deq.state.or.us</w:t>
        </w:r>
      </w:hyperlink>
      <w:r>
        <w:t xml:space="preserve">; WALTZ David * DEQ </w:t>
      </w:r>
      <w:hyperlink r:id="rId9">
        <w:r>
          <w:rPr>
            <w:rStyle w:val="Hyperlink"/>
          </w:rPr>
          <w:t>david.waltz@deq.state.or.us</w:t>
        </w:r>
      </w:hyperlink>
      <w:r>
        <w:t xml:space="preserve">; TUGAW Heather * DEQ </w:t>
      </w:r>
      <w:hyperlink r:id="rId10">
        <w:r>
          <w:rPr>
            <w:rStyle w:val="Hyperlink"/>
          </w:rPr>
          <w:t>heather.tugaw@deq.state.or.us</w:t>
        </w:r>
      </w:hyperlink>
      <w:r>
        <w:t xml:space="preserve">; GRAMLICH Nancy H * DEQ </w:t>
      </w:r>
      <w:hyperlink r:id="rId11">
        <w:r>
          <w:rPr>
            <w:rStyle w:val="Hyperlink"/>
          </w:rPr>
          <w:t>nancy.h.gramlich@deq.state.or.us</w:t>
        </w:r>
      </w:hyperlink>
      <w:r>
        <w:t xml:space="preserve">; WOOLVERTON Priscilla * DEQ </w:t>
      </w:r>
      <w:hyperlink r:id="rId12">
        <w:r>
          <w:rPr>
            <w:rStyle w:val="Hyperlink"/>
          </w:rPr>
          <w:t>priscilla.woolv</w:t>
        </w:r>
        <w:r>
          <w:rPr>
            <w:rStyle w:val="Hyperlink"/>
          </w:rPr>
          <w:t>erton@deq.state.or.us</w:t>
        </w:r>
      </w:hyperlink>
      <w:r>
        <w:t xml:space="preserve">; GIRARD Kendra * DEQ </w:t>
      </w:r>
      <w:hyperlink r:id="rId13">
        <w:r>
          <w:rPr>
            <w:rStyle w:val="Hyperlink"/>
          </w:rPr>
          <w:t>kendra.girard@deq.state.or.us</w:t>
        </w:r>
      </w:hyperlink>
      <w:r>
        <w:t xml:space="preserve">; SAUTER Sarah * DEQ </w:t>
      </w:r>
      <w:hyperlink r:id="rId14">
        <w:r>
          <w:rPr>
            <w:rStyle w:val="Hyperlink"/>
          </w:rPr>
          <w:t>sarah.sauter@deq.state.or.us</w:t>
        </w:r>
      </w:hyperlink>
      <w:r>
        <w:t xml:space="preserve">; FERN Jacqueline * DEQ </w:t>
      </w:r>
      <w:hyperlink r:id="rId15">
        <w:r>
          <w:rPr>
            <w:rStyle w:val="Hyperlink"/>
          </w:rPr>
          <w:t>jacqueline.fern@deq.state.or.us</w:t>
        </w:r>
      </w:hyperlink>
    </w:p>
    <w:p w:rsidR="00C7016D" w:rsidRDefault="003D0047">
      <w:pPr>
        <w:pStyle w:val="BodyText"/>
      </w:pPr>
      <w:r>
        <w:rPr>
          <w:b/>
          <w:bCs/>
        </w:rPr>
        <w:t>CC:</w:t>
      </w:r>
    </w:p>
    <w:p w:rsidR="00C7016D" w:rsidRDefault="003D0047">
      <w:pPr>
        <w:pStyle w:val="BodyText"/>
      </w:pPr>
      <w:r>
        <w:t xml:space="preserve">GRUND Yuan * DEQ </w:t>
      </w:r>
      <w:hyperlink r:id="rId16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7">
        <w:r>
          <w:rPr>
            <w:rStyle w:val="Hyperlink"/>
          </w:rPr>
          <w:t>erin.costello@deq.state.or.us</w:t>
        </w:r>
      </w:hyperlink>
      <w:r>
        <w:t xml:space="preserve">; ADHAR Ratnanjali * DEQ </w:t>
      </w:r>
      <w:hyperlink r:id="rId18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9">
        <w:r>
          <w:rPr>
            <w:rStyle w:val="Hyperlink"/>
          </w:rPr>
          <w:t>daniel.sobota@deq.sta</w:t>
        </w:r>
        <w:r>
          <w:rPr>
            <w:rStyle w:val="Hyperlink"/>
          </w:rPr>
          <w:t>te.or.us</w:t>
        </w:r>
      </w:hyperlink>
    </w:p>
    <w:p w:rsidR="00C7016D" w:rsidRDefault="003D0047">
      <w:pPr>
        <w:pStyle w:val="BodyText"/>
      </w:pPr>
      <w:r>
        <w:rPr>
          <w:i/>
          <w:iCs/>
        </w:rPr>
        <w:t>——Cut to the email contents:————————————</w:t>
      </w:r>
    </w:p>
    <w:p w:rsidR="00C7016D" w:rsidRDefault="003D0047">
      <w:pPr>
        <w:pStyle w:val="BodyText"/>
      </w:pPr>
      <w:r>
        <w:t>Hello all,</w:t>
      </w:r>
    </w:p>
    <w:p w:rsidR="00C7016D" w:rsidRDefault="003D0047">
      <w:pPr>
        <w:pStyle w:val="BodyText"/>
      </w:pPr>
      <w:r>
        <w:t>Below is the update for satellite imagery estimates of cyanobacteria in Western Region waterbodies.</w:t>
      </w:r>
    </w:p>
    <w:p w:rsidR="00C7016D" w:rsidRDefault="003D0047">
      <w:pPr>
        <w:pStyle w:val="BodyText"/>
      </w:pPr>
      <w:r>
        <w:t>Please note that:</w:t>
      </w:r>
    </w:p>
    <w:p w:rsidR="00C7016D" w:rsidRDefault="003D0047">
      <w:pPr>
        <w:numPr>
          <w:ilvl w:val="0"/>
          <w:numId w:val="37"/>
        </w:numPr>
      </w:pPr>
      <w:r>
        <w:t>The 7-Day Average Daily Maximum is used for summarizing the cyanobacterial ce</w:t>
      </w:r>
      <w:r>
        <w:t>ll counts.</w:t>
      </w:r>
    </w:p>
    <w:p w:rsidR="00C7016D" w:rsidRDefault="003D0047">
      <w:pPr>
        <w:numPr>
          <w:ilvl w:val="0"/>
          <w:numId w:val="37"/>
        </w:numPr>
      </w:pPr>
      <w:r>
        <w:t>The table includes all waterbodies with 7-Day Average Daily Maximum of cell counts above WHO thresholds (100,000 cells/mL) in the last 7 days.</w:t>
      </w:r>
    </w:p>
    <w:p w:rsidR="00C7016D" w:rsidRDefault="003D0047">
      <w:pPr>
        <w:numPr>
          <w:ilvl w:val="0"/>
          <w:numId w:val="37"/>
        </w:numPr>
      </w:pPr>
      <w:r>
        <w:t>The time series plots include all resolvable waterbodies identified from EPA’s CyAN project. The plots</w:t>
      </w:r>
      <w:r>
        <w:t xml:space="preserve"> report both the daily average and daily maximum cell counts from April 1st through the present.</w:t>
      </w:r>
    </w:p>
    <w:p w:rsidR="00C7016D" w:rsidRDefault="003D0047">
      <w:pPr>
        <w:numPr>
          <w:ilvl w:val="0"/>
          <w:numId w:val="37"/>
        </w:numPr>
      </w:pPr>
      <w:r>
        <w:t>All data presented in this report are provisional and subject to change. Estimates of cyanobacteria abundance may be skewed by cloud cover, ice cover, sun glin</w:t>
      </w:r>
      <w:r>
        <w:t>t, water surface roughness, dry lake beds, algal mats and shoreline effects. We suggest examining additional imagery from Sentinel 2 (</w:t>
      </w:r>
      <w:hyperlink r:id="rId20">
        <w:r>
          <w:rPr>
            <w:rStyle w:val="Hyperlink"/>
          </w:rPr>
          <w:t>https://www.sentinel-hub.com/explore/sentinelplayground/</w:t>
        </w:r>
      </w:hyperlink>
      <w:r>
        <w:t>) or following up with site visits to confirm on the ground conditions.</w:t>
      </w:r>
    </w:p>
    <w:p w:rsidR="00C7016D" w:rsidRDefault="003D0047">
      <w:pPr>
        <w:pStyle w:val="FirstParagraph"/>
      </w:pPr>
      <w:r>
        <w:t>Cheers!</w:t>
      </w:r>
    </w:p>
    <w:p w:rsidR="00C7016D" w:rsidRDefault="003D0047">
      <w:pPr>
        <w:pStyle w:val="BodyText"/>
      </w:pPr>
      <w:r>
        <w:rPr>
          <w:i/>
          <w:iCs/>
        </w:rPr>
        <w:lastRenderedPageBreak/>
        <w:t>——DELETE ABOVE AFTER CUT AND PASTE——</w:t>
      </w:r>
    </w:p>
    <w:p w:rsidR="00C7016D" w:rsidRDefault="003D0047">
      <w:pPr>
        <w:pStyle w:val="BodyText"/>
      </w:pPr>
      <w:r>
        <w:t>Attn: Bill Meyers, Bryan Duggan, David Waltz, Heather Tugaw, Nancy Gramlich, and Pr</w:t>
      </w:r>
      <w:r>
        <w:t>iscilla Woolverton</w:t>
      </w:r>
    </w:p>
    <w:p w:rsidR="00C7016D" w:rsidRDefault="003D0047">
      <w:r>
        <w:pict>
          <v:rect id="_x0000_i1025" style="width:0;height:1.5pt" o:hralign="center" o:hrstd="t" o:hr="t"/>
        </w:pict>
      </w:r>
    </w:p>
    <w:p w:rsidR="00C7016D" w:rsidRDefault="00C7016D">
      <w:pPr>
        <w:sectPr w:rsidR="00C7016D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C7016D" w:rsidRDefault="003D0047">
      <w:pPr>
        <w:pStyle w:val="TableCaption"/>
      </w:pPr>
      <w:r>
        <w:lastRenderedPageBreak/>
        <w:t>Waterbodies ranked by the 7-Day Average Daily Maximum of cyanobacteria abundance (cells/mL) that are above the WHO guideline (100,000 cells/mL) for cyanobacteria in recreational freshwater during the 7 days from 2021-</w:t>
      </w:r>
      <w:r>
        <w:t>06-28 to 2021-07-05. The basin names are shown in the table. The waterbodies, which 7-Day Average Daily Maximum of cyanobacteria abundance are less than 6310 cells/mL (the satellite detection threshold value), are not included in the table.</w:t>
      </w:r>
    </w:p>
    <w:tbl>
      <w:tblPr>
        <w:tblStyle w:val="ListTable3-Accent1"/>
        <w:tblW w:w="0" w:type="auto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6-28 to 2021-07-05. The basin names are shown in the table. The waterbodies, which 7-Day Average Daily Maximum of cyanobacteria abundance are less than 6310 cells/mL (the satellite detection threshold value), are not included in the table."/>
      </w:tblPr>
      <w:tblGrid>
        <w:gridCol w:w="3027"/>
        <w:gridCol w:w="2040"/>
        <w:gridCol w:w="4312"/>
      </w:tblGrid>
      <w:tr w:rsidR="00C7016D" w:rsidTr="00A336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7016D" w:rsidRDefault="003D0047">
            <w:pPr>
              <w:pStyle w:val="Compact"/>
            </w:pPr>
            <w:bookmarkStart w:id="0" w:name="_GoBack"/>
            <w:r>
              <w:t>Waterbody_GNISI</w:t>
            </w:r>
            <w:r>
              <w:t>D</w:t>
            </w:r>
          </w:p>
        </w:tc>
        <w:tc>
          <w:tcPr>
            <w:tcW w:w="0" w:type="auto"/>
          </w:tcPr>
          <w:p w:rsidR="00C7016D" w:rsidRDefault="003D004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7016D" w:rsidRDefault="003D0047">
            <w:pPr>
              <w:pStyle w:val="Compact"/>
            </w:pPr>
            <w:r>
              <w:t>Average 7 Daily Maximum (cells/mL)</w:t>
            </w:r>
          </w:p>
        </w:tc>
      </w:tr>
      <w:tr w:rsidR="00C7016D" w:rsidTr="00A336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7016D" w:rsidRDefault="003D0047">
            <w:pPr>
              <w:pStyle w:val="Compact"/>
            </w:pPr>
            <w:r>
              <w:t>Fern Ridge Lake_01120678</w:t>
            </w:r>
          </w:p>
        </w:tc>
        <w:tc>
          <w:tcPr>
            <w:tcW w:w="0" w:type="auto"/>
          </w:tcPr>
          <w:p w:rsidR="00C7016D" w:rsidRDefault="003D0047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per Willamett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C7016D" w:rsidRDefault="003D0047">
            <w:pPr>
              <w:pStyle w:val="Compact"/>
            </w:pPr>
            <w:r>
              <w:t>477,465</w:t>
            </w:r>
          </w:p>
        </w:tc>
      </w:tr>
    </w:tbl>
    <w:bookmarkEnd w:id="0"/>
    <w:p w:rsidR="00C7016D" w:rsidRDefault="003D0047">
      <w:r>
        <w:pict>
          <v:rect id="_x0000_i1026" style="width:0;height:1.5pt" o:hralign="center" o:hrstd="t" o:hr="t"/>
        </w:pict>
      </w:r>
    </w:p>
    <w:p w:rsidR="00C7016D" w:rsidRDefault="003D0047">
      <w:pPr>
        <w:pStyle w:val="FirstParagraph"/>
      </w:pPr>
      <w:r>
        <w:t>Figures: Time series plots of daily maximums and daily means of cyanobacteria abundance (cells/mL) of the waterbodies during 2021-04-01 and 2021-07-05 in the Western Region.</w:t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3D004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016D" w:rsidRDefault="00C7016D">
      <w:pPr>
        <w:sectPr w:rsidR="00C7016D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3D0047" w:rsidRDefault="003D0047"/>
    <w:sectPr w:rsidR="003D004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D0047" w:rsidRDefault="003D0047">
      <w:pPr>
        <w:spacing w:after="0"/>
      </w:pPr>
      <w:r>
        <w:separator/>
      </w:r>
    </w:p>
  </w:endnote>
  <w:endnote w:type="continuationSeparator" w:id="0">
    <w:p w:rsidR="003D0047" w:rsidRDefault="003D00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D0047" w:rsidRDefault="003D0047">
      <w:r>
        <w:separator/>
      </w:r>
    </w:p>
  </w:footnote>
  <w:footnote w:type="continuationSeparator" w:id="0">
    <w:p w:rsidR="003D0047" w:rsidRDefault="003D00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C4EDC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1423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D784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20C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DFAC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103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186E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34C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9CA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34F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7FEACA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7F4033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016D"/>
    <w:rsid w:val="003D0047"/>
    <w:rsid w:val="00A3369F"/>
    <w:rsid w:val="00C701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59BF5E8-A81E-4EF6-AA2A-294BC1D0F7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A3369F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yan.duggan@deq.state.or.us" TargetMode="External"/><Relationship Id="rId13" Type="http://schemas.openxmlformats.org/officeDocument/2006/relationships/hyperlink" Target="mailto:kendra.girard@deq.state.or.us" TargetMode="External"/><Relationship Id="rId18" Type="http://schemas.openxmlformats.org/officeDocument/2006/relationships/hyperlink" Target="mailto:Ratnanjali.ADHAR@deq.state.or.us" TargetMode="External"/><Relationship Id="rId26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image" Target="media/image1.png"/><Relationship Id="rId7" Type="http://schemas.openxmlformats.org/officeDocument/2006/relationships/hyperlink" Target="mailto:bill.meyers@deq.state.or.us" TargetMode="External"/><Relationship Id="rId12" Type="http://schemas.openxmlformats.org/officeDocument/2006/relationships/hyperlink" Target="mailto:priscilla.woolverton@deq.state.or.us" TargetMode="External"/><Relationship Id="rId17" Type="http://schemas.openxmlformats.org/officeDocument/2006/relationships/hyperlink" Target="mailto:erin.costello@deq.state.or.us" TargetMode="External"/><Relationship Id="rId25" Type="http://schemas.openxmlformats.org/officeDocument/2006/relationships/image" Target="media/image5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mailto:yuan.grund@deq.state.or.us" TargetMode="External"/><Relationship Id="rId20" Type="http://schemas.openxmlformats.org/officeDocument/2006/relationships/hyperlink" Target="https://www.sentinel-hub.com/explore/sentinelplayground/" TargetMode="External"/><Relationship Id="rId29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ancy.h.gramlich@deq.state.or.us" TargetMode="External"/><Relationship Id="rId24" Type="http://schemas.openxmlformats.org/officeDocument/2006/relationships/image" Target="media/image4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mailto:jacqueline.fern@deq.state.or.us" TargetMode="External"/><Relationship Id="rId23" Type="http://schemas.openxmlformats.org/officeDocument/2006/relationships/image" Target="media/image3.png"/><Relationship Id="rId28" Type="http://schemas.openxmlformats.org/officeDocument/2006/relationships/image" Target="media/image8.png"/><Relationship Id="rId10" Type="http://schemas.openxmlformats.org/officeDocument/2006/relationships/hyperlink" Target="mailto:heather.tugaw@deq.state.or.us" TargetMode="External"/><Relationship Id="rId19" Type="http://schemas.openxmlformats.org/officeDocument/2006/relationships/hyperlink" Target="mailto:daniel.sobota@deq.state.or.us" TargetMode="External"/><Relationship Id="rId31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mailto:david.waltz@deq.state.or.us" TargetMode="External"/><Relationship Id="rId14" Type="http://schemas.openxmlformats.org/officeDocument/2006/relationships/hyperlink" Target="mailto:sarah.sauter@deq.state.or.us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7.png"/><Relationship Id="rId30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5</Pages>
  <Words>531</Words>
  <Characters>3028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7-05) for Western Region</dc:title>
  <dc:creator/>
  <cp:keywords/>
  <cp:lastModifiedBy>GRUND Yuan * DEQ</cp:lastModifiedBy>
  <cp:revision>2</cp:revision>
  <dcterms:created xsi:type="dcterms:W3CDTF">2021-07-06T16:09:00Z</dcterms:created>
  <dcterms:modified xsi:type="dcterms:W3CDTF">2021-07-0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7-06</vt:lpwstr>
  </property>
  <property fmtid="{D5CDD505-2E9C-101B-9397-08002B2CF9AE}" pid="3" name="output">
    <vt:lpwstr/>
  </property>
</Properties>
</file>